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BAC2A9" w14:textId="3A781275" w:rsidR="00941D0F" w:rsidRDefault="00151FED" w:rsidP="001C2192">
      <w:pPr>
        <w:rPr>
          <w:b/>
          <w:sz w:val="24"/>
          <w:szCs w:val="24"/>
          <w:rFonts w:ascii="Arial" w:hAnsi="Arial" w:cs="Arial"/>
        </w:rPr>
      </w:pPr>
      <w:r>
        <w:rPr>
          <w:b/>
          <w:sz w:val="24"/>
          <w:rFonts w:ascii="Arial" w:hAnsi="Arial"/>
        </w:rPr>
        <w:t xml:space="preserve">Costruttore di macchine utensili investe nei sistemi di allineamento laser e migliora la propria efficienza del 50%</w:t>
      </w:r>
    </w:p>
    <w:p w14:paraId="2B68F4E3" w14:textId="77777777" w:rsidR="00151FED" w:rsidRDefault="00151FED" w:rsidP="001C2192">
      <w:pPr>
        <w:rPr>
          <w:rFonts w:ascii="Arial" w:hAnsi="Arial" w:cs="Arial"/>
        </w:rPr>
      </w:pPr>
    </w:p>
    <w:p w14:paraId="7BA62884" w14:textId="77777777" w:rsidR="00151FED" w:rsidRDefault="00151FED" w:rsidP="00151FED">
      <w:pPr>
        <w:pStyle w:val="Mainbodytext8pt"/>
        <w:rPr>
          <w:rStyle w:val="textMainbody"/>
          <w:rFonts w:ascii="Helvetica LT Pro" w:hAnsi="Helvetica LT Pro" w:cs="Helvetica LT Pro"/>
        </w:rPr>
      </w:pPr>
      <w:r>
        <w:rPr>
          <w:color w:val="auto"/>
          <w:sz w:val="20"/>
          <w:rFonts w:ascii="Arial" w:hAnsi="Arial"/>
        </w:rPr>
        <w:t xml:space="preserve">Il successo commerciale delle nostre macchine utensili è fondato sull'efficienza e sulla cura del dettaglio.</w:t>
      </w:r>
      <w:r>
        <w:rPr>
          <w:color w:val="auto"/>
          <w:sz w:val="20"/>
          <w:rFonts w:ascii="Arial" w:hAnsi="Arial"/>
        </w:rPr>
        <w:t xml:space="preserve"> </w:t>
      </w:r>
      <w:r>
        <w:rPr>
          <w:color w:val="auto"/>
          <w:sz w:val="20"/>
          <w:rFonts w:ascii="Arial" w:hAnsi="Arial"/>
        </w:rPr>
        <w:t xml:space="preserve">Durante la fase di assemblaggio delle macchine è importante riuscire a individuare e correggere tutti gli errori in modo rapido e accurato. Inoltre, un altro fattore da tenere sempre sotto controllo è il costo della manodopera.</w:t>
      </w:r>
      <w:r>
        <w:rPr>
          <w:color w:val="auto"/>
          <w:sz w:val="20"/>
          <w:rFonts w:ascii="Arial" w:hAnsi="Arial"/>
        </w:rPr>
        <w:t xml:space="preserve"> </w:t>
      </w:r>
      <w:r>
        <w:rPr>
          <w:color w:val="auto"/>
          <w:sz w:val="20"/>
          <w:rFonts w:ascii="Arial" w:hAnsi="Arial"/>
        </w:rPr>
        <w:t xml:space="preserve">A seguito dell'aumento della domanda, Dawn Machinery Co., Ltd (Dawn Machinery) ha deciso di sostituire i suoi vecchi sistemi metrologici, composti da blocchi di granito e comparatori passando al sistema di allineamento laser XK10 di Renishaw.</w:t>
      </w:r>
    </w:p>
    <w:p w14:paraId="04C1A9D9" w14:textId="77777777" w:rsidR="00151FED" w:rsidRPr="001C2192" w:rsidRDefault="00151FED" w:rsidP="001C2192">
      <w:pPr>
        <w:rPr>
          <w:rFonts w:ascii="Arial" w:hAnsi="Arial" w:cs="Arial"/>
        </w:rPr>
      </w:pPr>
    </w:p>
    <w:p w14:paraId="09F6599B" w14:textId="2460E79C" w:rsidR="001C2192" w:rsidRPr="001C2192" w:rsidRDefault="001C2192" w:rsidP="001C2192">
      <w:pPr>
        <w:rPr>
          <w:b/>
          <w:bCs/>
          <w:rFonts w:ascii="Arial" w:hAnsi="Arial" w:cs="Arial"/>
        </w:rPr>
      </w:pPr>
      <w:r>
        <w:rPr>
          <w:b/>
          <w:rFonts w:ascii="Arial" w:hAnsi="Arial"/>
        </w:rPr>
        <w:t xml:space="preserve">Background</w:t>
      </w:r>
    </w:p>
    <w:p w14:paraId="637042BF" w14:textId="77777777" w:rsidR="001C2192" w:rsidRPr="001C2192" w:rsidRDefault="001C2192" w:rsidP="001C2192">
      <w:pPr>
        <w:rPr>
          <w:rFonts w:ascii="Arial" w:hAnsi="Arial" w:cs="Arial"/>
        </w:rPr>
      </w:pPr>
    </w:p>
    <w:p w14:paraId="24766CAC" w14:textId="048C7BCE" w:rsidR="000054B2" w:rsidRDefault="000054B2" w:rsidP="000054B2">
      <w:pPr>
        <w:rPr>
          <w:rFonts w:ascii="Arial" w:hAnsi="Arial" w:cs="Arial"/>
        </w:rPr>
      </w:pPr>
      <w:r>
        <w:rPr>
          <w:rFonts w:ascii="Arial" w:hAnsi="Arial"/>
        </w:rPr>
        <w:t xml:space="preserve">Dawn Machinery è un'azienda con sede nella regione di Changhua (Taiwan) ed è specializzata nella produzione di macchine utensili di alta precisione, personalizzate in base alle esigenze dei propri clienti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I suoi modelli base includono rettificatrici universali verticali, torni e fresatrici.</w:t>
      </w:r>
    </w:p>
    <w:p w14:paraId="1C76407D" w14:textId="77777777" w:rsidR="000054B2" w:rsidRPr="000054B2" w:rsidRDefault="000054B2" w:rsidP="000054B2">
      <w:pPr>
        <w:rPr>
          <w:rFonts w:ascii="Arial" w:hAnsi="Arial" w:cs="Arial"/>
        </w:rPr>
      </w:pPr>
    </w:p>
    <w:p w14:paraId="6E33B7AE" w14:textId="7F94CD27" w:rsidR="000054B2" w:rsidRDefault="000054B2" w:rsidP="000054B2">
      <w:pPr>
        <w:rPr>
          <w:rFonts w:ascii="Arial" w:hAnsi="Arial" w:cs="Arial"/>
        </w:rPr>
      </w:pPr>
      <w:r>
        <w:rPr>
          <w:rFonts w:ascii="Arial" w:hAnsi="Arial"/>
        </w:rPr>
        <w:t xml:space="preserve">Grazie a una profonda esperienza, acquisita in diversi decenni di attività, l'azienda è in grado di soddisfare qualsiasi richiesta dei propri clienti in materia di progettazione e costruzione di macchine, distribuzione della potenza e sviluppo di software di controllo.</w:t>
      </w:r>
    </w:p>
    <w:p w14:paraId="0A8F57E5" w14:textId="77777777" w:rsidR="000054B2" w:rsidRPr="000054B2" w:rsidRDefault="000054B2" w:rsidP="000054B2">
      <w:pPr>
        <w:rPr>
          <w:rFonts w:ascii="Arial" w:hAnsi="Arial" w:cs="Arial"/>
        </w:rPr>
      </w:pPr>
    </w:p>
    <w:p w14:paraId="511A8D10" w14:textId="382B9015" w:rsidR="000054B2" w:rsidRDefault="000054B2" w:rsidP="000054B2">
      <w:pPr>
        <w:rPr>
          <w:rFonts w:ascii="Arial" w:hAnsi="Arial" w:cs="Arial"/>
        </w:rPr>
      </w:pPr>
      <w:r>
        <w:rPr>
          <w:rFonts w:ascii="Arial" w:hAnsi="Arial"/>
        </w:rPr>
        <w:t xml:space="preserve">Al pari di molti altri costruttori di macchine, Dawn Machinery effettuava i controlli di allineamento delle proprie macchine utilizzando tecniche metrologiche di tipo tradizionale, come blocchi di granito, comparatori e autocollimatori.</w:t>
      </w:r>
    </w:p>
    <w:p w14:paraId="7A434FB1" w14:textId="77777777" w:rsidR="000054B2" w:rsidRPr="000054B2" w:rsidRDefault="000054B2" w:rsidP="000054B2">
      <w:pPr>
        <w:rPr>
          <w:rFonts w:ascii="Arial" w:hAnsi="Arial" w:cs="Arial"/>
        </w:rPr>
      </w:pPr>
    </w:p>
    <w:p w14:paraId="32DCF56B" w14:textId="30F80DF1" w:rsidR="00941D0F" w:rsidRDefault="000054B2" w:rsidP="000054B2">
      <w:pPr>
        <w:rPr>
          <w:rFonts w:ascii="Arial" w:hAnsi="Arial" w:cs="Arial"/>
        </w:rPr>
      </w:pPr>
      <w:r>
        <w:rPr>
          <w:rFonts w:ascii="Arial" w:hAnsi="Arial"/>
        </w:rPr>
        <w:t xml:space="preserve">Inoltre, per le ispezioni di accuratezza dinamica si avvaleva di un’ azienda fornitrice che utilizzava un interferometro laser XL-80 di Renishaw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Dawn Machinery si accorse rapidamente che la tecnologia laser forniva innumerevoli vantaggi dal punto di vista della portabilità, della semplicità di utilizzo e della quantità di dati disponibili nei report diagnostici.</w:t>
      </w:r>
    </w:p>
    <w:p w14:paraId="373B99EA" w14:textId="77777777" w:rsidR="000054B2" w:rsidRPr="001C2192" w:rsidRDefault="000054B2" w:rsidP="000054B2">
      <w:pPr>
        <w:rPr>
          <w:rFonts w:ascii="Arial" w:hAnsi="Arial" w:cs="Arial"/>
          <w:b/>
        </w:rPr>
      </w:pPr>
    </w:p>
    <w:p w14:paraId="2BE88B6F" w14:textId="77777777" w:rsidR="001C2192" w:rsidRPr="001C2192" w:rsidRDefault="00941D0F" w:rsidP="001C2192">
      <w:pPr>
        <w:rPr>
          <w:b/>
          <w:rFonts w:ascii="Arial" w:hAnsi="Arial" w:cs="Arial"/>
        </w:rPr>
      </w:pPr>
      <w:r>
        <w:rPr>
          <w:b/>
          <w:rFonts w:ascii="Arial" w:hAnsi="Arial"/>
        </w:rPr>
        <w:t xml:space="preserve">La sfida</w:t>
      </w:r>
    </w:p>
    <w:p w14:paraId="39345F8D" w14:textId="17F622E6" w:rsidR="00EC6F89" w:rsidRPr="004F11A7" w:rsidRDefault="00EC6F89" w:rsidP="00EC6F89">
      <w:pPr>
        <w:rPr>
          <w:rFonts w:ascii="Arial" w:hAnsi="Arial" w:cs="Arial"/>
        </w:rPr>
      </w:pPr>
    </w:p>
    <w:p w14:paraId="06B0CD29" w14:textId="3537DD7F" w:rsidR="000054B2" w:rsidRDefault="000054B2" w:rsidP="000054B2">
      <w:pPr>
        <w:rPr>
          <w:rFonts w:ascii="Arial" w:hAnsi="Arial" w:cs="Arial"/>
        </w:rPr>
      </w:pPr>
      <w:r>
        <w:rPr>
          <w:rFonts w:ascii="Arial" w:hAnsi="Arial"/>
        </w:rPr>
        <w:t xml:space="preserve">In genere, per progettare, costruire, ispezionare e consegnare una macchina personalizzata sono necessari dai tre ai sei mesi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In un mercato altamente competitivo come quello di Taiwan, è indispensabile riuscire a massimizzare l'efficienza produttiva.</w:t>
      </w:r>
    </w:p>
    <w:p w14:paraId="3B392AD4" w14:textId="77777777" w:rsidR="000054B2" w:rsidRPr="000054B2" w:rsidRDefault="000054B2" w:rsidP="000054B2">
      <w:pPr>
        <w:rPr>
          <w:rFonts w:ascii="Arial" w:hAnsi="Arial" w:cs="Arial"/>
        </w:rPr>
      </w:pPr>
    </w:p>
    <w:p w14:paraId="47BB460E" w14:textId="1B2CCAC1" w:rsidR="000054B2" w:rsidRDefault="000054B2" w:rsidP="000054B2">
      <w:pPr>
        <w:rPr>
          <w:rFonts w:ascii="Arial" w:hAnsi="Arial" w:cs="Arial"/>
        </w:rPr>
      </w:pPr>
      <w:r>
        <w:rPr>
          <w:rFonts w:ascii="Arial" w:hAnsi="Arial"/>
        </w:rPr>
        <w:t xml:space="preserve">Hsu-Hsing Hsu, amministratore delegato di Dawn Machinery, afferma: "Rispetto ai prodotti standard, le macchine utensili personalizzate impongono procedure molto diverse a livello di produzione e di gestione, oltre che ovviamente a un'attenzione particolare al controllo dei costi.</w:t>
      </w:r>
    </w:p>
    <w:p w14:paraId="206B0962" w14:textId="77777777" w:rsidR="000054B2" w:rsidRPr="000054B2" w:rsidRDefault="000054B2" w:rsidP="000054B2">
      <w:pPr>
        <w:rPr>
          <w:rFonts w:ascii="Arial" w:hAnsi="Arial" w:cs="Arial"/>
        </w:rPr>
      </w:pPr>
    </w:p>
    <w:p w14:paraId="767B6EB5" w14:textId="77777777" w:rsidR="000054B2" w:rsidRPr="000054B2" w:rsidRDefault="000054B2" w:rsidP="000054B2">
      <w:pPr>
        <w:rPr>
          <w:rFonts w:ascii="Arial" w:hAnsi="Arial" w:cs="Arial"/>
        </w:rPr>
      </w:pPr>
      <w:r>
        <w:rPr>
          <w:rFonts w:ascii="Arial" w:hAnsi="Arial"/>
        </w:rPr>
        <w:t xml:space="preserve">Il mercato delle macchine personalizzate è in costante crescita e la capacità di consegnare prodotti di alta precisione in modo efficiente e puntuale rappresenta la nostra sfida principale".</w:t>
      </w:r>
    </w:p>
    <w:p w14:paraId="78531DF8" w14:textId="4553C214" w:rsidR="000054B2" w:rsidRDefault="000054B2" w:rsidP="000054B2">
      <w:pPr>
        <w:rPr>
          <w:rFonts w:ascii="Arial" w:hAnsi="Arial" w:cs="Arial"/>
        </w:rPr>
      </w:pPr>
      <w:r>
        <w:rPr>
          <w:rFonts w:ascii="Arial" w:hAnsi="Arial"/>
        </w:rPr>
        <w:t xml:space="preserve">In questo contesto, il ricorso a sistemi metrologici tradizionali, come blocchi di granito e comparatori, tendeva a creare colli di bottiglia inaccettabili all'interno del processo di assemblaggio delle macchine utensili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Anche i limiti di accuratezza stavano diventando un problema.</w:t>
      </w:r>
    </w:p>
    <w:p w14:paraId="39494C10" w14:textId="77777777" w:rsidR="000054B2" w:rsidRPr="000054B2" w:rsidRDefault="000054B2" w:rsidP="000054B2">
      <w:pPr>
        <w:rPr>
          <w:rFonts w:ascii="Arial" w:hAnsi="Arial" w:cs="Arial"/>
        </w:rPr>
      </w:pPr>
    </w:p>
    <w:p w14:paraId="27B1BBFD" w14:textId="4BF7D0A3" w:rsidR="000054B2" w:rsidRDefault="000054B2" w:rsidP="000054B2">
      <w:pPr>
        <w:rPr>
          <w:rFonts w:ascii="Arial" w:hAnsi="Arial" w:cs="Arial"/>
        </w:rPr>
      </w:pPr>
      <w:r>
        <w:rPr>
          <w:rFonts w:ascii="Arial" w:hAnsi="Arial"/>
        </w:rPr>
        <w:t xml:space="preserve">Hsu spiega: "L'impostazione dei blocchi di granito richiedeva tempi lunghissimi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Alcuni blocchi erano particolarmente grandi e dovevano essere trasportati da più persone e sollevati con una gru apposita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Inoltre, lo stoccaggio di tanti blocchi di dimensioni diverse occupava troppo spazio e, da un punto di vista prettamente imprenditoriale, non era assolutamente conveniente.</w:t>
      </w:r>
    </w:p>
    <w:p w14:paraId="7D0BDA59" w14:textId="77777777" w:rsidR="000054B2" w:rsidRPr="000054B2" w:rsidRDefault="000054B2" w:rsidP="000054B2">
      <w:pPr>
        <w:rPr>
          <w:rFonts w:ascii="Arial" w:hAnsi="Arial" w:cs="Arial"/>
        </w:rPr>
      </w:pPr>
    </w:p>
    <w:p w14:paraId="6885AD5A" w14:textId="4AC48011" w:rsidR="000054B2" w:rsidRDefault="000054B2" w:rsidP="000054B2">
      <w:pPr>
        <w:rPr>
          <w:rFonts w:ascii="Arial" w:hAnsi="Arial" w:cs="Arial"/>
        </w:rPr>
      </w:pPr>
      <w:r>
        <w:rPr>
          <w:rFonts w:ascii="Arial" w:hAnsi="Arial"/>
        </w:rPr>
        <w:t xml:space="preserve">Nel caso delle macchine con specifiche elevate, dovevamo essere in grado di individuare gli errori con una tolleranza massima di 1 µm, mentre i blocchi di granito non potevano garantire un'accuratezza migliore di 2 o 3 µm e risultavano quindi inadatti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I blocchi più precisi sono molto costosi e difficili da reperire, soprattutto quando si parla di lunghezze superiori ai 2 m".</w:t>
      </w:r>
    </w:p>
    <w:p w14:paraId="6F71F034" w14:textId="77777777" w:rsidR="000054B2" w:rsidRPr="000054B2" w:rsidRDefault="000054B2" w:rsidP="000054B2">
      <w:pPr>
        <w:rPr>
          <w:rFonts w:ascii="Arial" w:hAnsi="Arial" w:cs="Arial"/>
        </w:rPr>
      </w:pPr>
    </w:p>
    <w:p w14:paraId="7F96A6EA" w14:textId="0118E78A" w:rsidR="00EC6F89" w:rsidRDefault="000054B2" w:rsidP="000054B2">
      <w:pPr>
        <w:rPr>
          <w:rFonts w:ascii="Arial" w:hAnsi="Arial" w:cs="Arial"/>
        </w:rPr>
      </w:pPr>
      <w:r>
        <w:rPr>
          <w:rFonts w:ascii="Arial" w:hAnsi="Arial"/>
        </w:rPr>
        <w:t xml:space="preserve">Anche i test delle macchine con corsa lunga erano un problema per Dawn Machinery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Gli errori metrologici tendevano ad aumentare sulle lunghe distanze e i blocchi di granito con dimensioni adatte allo scopo erano difficili da trovare, spostare e stoccare.</w:t>
      </w:r>
    </w:p>
    <w:p w14:paraId="33775B4C" w14:textId="77777777" w:rsidR="000054B2" w:rsidRPr="00EC6F89" w:rsidRDefault="000054B2" w:rsidP="000054B2">
      <w:pPr>
        <w:rPr>
          <w:rFonts w:ascii="Arial" w:hAnsi="Arial" w:cs="Arial"/>
        </w:rPr>
      </w:pPr>
    </w:p>
    <w:p w14:paraId="3DB7F553" w14:textId="37418A79" w:rsidR="001C2192" w:rsidRDefault="00941D0F" w:rsidP="001C2192">
      <w:pPr>
        <w:rPr>
          <w:b/>
          <w:rFonts w:ascii="Arial" w:hAnsi="Arial" w:cs="Arial"/>
        </w:rPr>
      </w:pPr>
      <w:r>
        <w:rPr>
          <w:b/>
          <w:rFonts w:ascii="Arial" w:hAnsi="Arial"/>
        </w:rPr>
        <w:t xml:space="preserve">La soluzione</w:t>
      </w:r>
    </w:p>
    <w:p w14:paraId="1728FE4C" w14:textId="77777777" w:rsidR="00834701" w:rsidRDefault="00834701" w:rsidP="00834701">
      <w:pPr>
        <w:rPr>
          <w:rFonts w:ascii="Arial" w:hAnsi="Arial" w:cs="Arial"/>
        </w:rPr>
      </w:pPr>
    </w:p>
    <w:p w14:paraId="5BB06F7C" w14:textId="46F4E6C9" w:rsidR="000054B2" w:rsidRDefault="000054B2" w:rsidP="000054B2">
      <w:pPr>
        <w:rPr>
          <w:rFonts w:ascii="Arial" w:hAnsi="Arial" w:cs="Arial"/>
        </w:rPr>
      </w:pPr>
      <w:r>
        <w:rPr>
          <w:rFonts w:ascii="Arial" w:hAnsi="Arial"/>
        </w:rPr>
        <w:t xml:space="preserve">Per raggiungere i livelli di efficienza produttiva e accuratezza auspicati, Dawn Machinery ha deciso di sostituire gli strumenti metrologici tradizionali con un sistema di allineamento laser XK10 di Renishaw.</w:t>
      </w:r>
    </w:p>
    <w:p w14:paraId="57F2F84E" w14:textId="77777777" w:rsidR="000054B2" w:rsidRDefault="000054B2" w:rsidP="000054B2">
      <w:pPr>
        <w:rPr>
          <w:rFonts w:ascii="Arial" w:hAnsi="Arial" w:cs="Arial"/>
        </w:rPr>
      </w:pPr>
    </w:p>
    <w:p w14:paraId="1AB1D2E6" w14:textId="1F2CA03B" w:rsidR="000054B2" w:rsidRDefault="000054B2" w:rsidP="000054B2">
      <w:pPr>
        <w:rPr>
          <w:rFonts w:ascii="Arial" w:hAnsi="Arial" w:cs="Arial"/>
        </w:rPr>
      </w:pPr>
      <w:r>
        <w:rPr>
          <w:rFonts w:ascii="Arial" w:hAnsi="Arial"/>
        </w:rPr>
        <w:t xml:space="preserve">Sviluppato appositamente per misurare gli errori geometrici e di rotazione nelle macchine utensili, XK10 è composto da un'unità di trasmissione laser, da ricetrasmettitori statici e mobili, da un kit di fissaggi e da un display portatile che fornisce letture in tempo reale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Tutti i componenti del sistema sono alimentati a batteria e comunicano fra loro via wireless.</w:t>
      </w:r>
    </w:p>
    <w:p w14:paraId="0E0BAD63" w14:textId="77777777" w:rsidR="000054B2" w:rsidRPr="000054B2" w:rsidRDefault="000054B2" w:rsidP="000054B2">
      <w:pPr>
        <w:rPr>
          <w:rFonts w:ascii="Arial" w:hAnsi="Arial" w:cs="Arial"/>
        </w:rPr>
      </w:pPr>
    </w:p>
    <w:p w14:paraId="32F475C8" w14:textId="74C5BE8D" w:rsidR="000054B2" w:rsidRDefault="000054B2" w:rsidP="000054B2">
      <w:pPr>
        <w:rPr>
          <w:rFonts w:ascii="Arial" w:hAnsi="Arial" w:cs="Arial"/>
        </w:rPr>
      </w:pPr>
      <w:r>
        <w:rPr>
          <w:rFonts w:ascii="Arial" w:hAnsi="Arial"/>
        </w:rPr>
        <w:t xml:space="preserve">Questa soluzione digitale, compatta e all-in-one può misurare tutti gli errori delle macchine utensili di ogni tipo e dimensione, anche a una distanza di 30 m.</w:t>
      </w:r>
      <w:r>
        <w:rPr>
          <w:rFonts w:ascii="Arial" w:hAnsi="Arial"/>
        </w:rPr>
        <w:t xml:space="preserve"> </w:t>
      </w:r>
    </w:p>
    <w:p w14:paraId="612C2E3E" w14:textId="77777777" w:rsidR="000054B2" w:rsidRPr="000054B2" w:rsidRDefault="000054B2" w:rsidP="000054B2">
      <w:pPr>
        <w:rPr>
          <w:rFonts w:ascii="Arial" w:hAnsi="Arial" w:cs="Arial"/>
        </w:rPr>
      </w:pPr>
    </w:p>
    <w:p w14:paraId="67574448" w14:textId="71075A0C" w:rsidR="000054B2" w:rsidRDefault="000054B2" w:rsidP="000054B2">
      <w:pPr>
        <w:rPr>
          <w:rFonts w:ascii="Arial" w:hAnsi="Arial" w:cs="Arial"/>
        </w:rPr>
      </w:pPr>
      <w:r>
        <w:rPr>
          <w:rFonts w:ascii="Arial" w:hAnsi="Arial"/>
        </w:rPr>
        <w:t xml:space="preserve">In terms of geometric errors it can measure machine straightness, squareness, flatness and level, as well as parallelism with an additional parallelism kit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La misura degli errori di rotazione include: rettilineità, coassialità e direzione del mandrino.</w:t>
      </w:r>
    </w:p>
    <w:p w14:paraId="42166935" w14:textId="77777777" w:rsidR="000054B2" w:rsidRPr="000054B2" w:rsidRDefault="000054B2" w:rsidP="000054B2">
      <w:pPr>
        <w:rPr>
          <w:rFonts w:ascii="Arial" w:hAnsi="Arial" w:cs="Arial"/>
        </w:rPr>
      </w:pPr>
    </w:p>
    <w:p w14:paraId="24E5708F" w14:textId="70CEF0FD" w:rsidR="00834701" w:rsidRDefault="000054B2" w:rsidP="000054B2">
      <w:pPr>
        <w:rPr>
          <w:rFonts w:ascii="Arial" w:hAnsi="Arial" w:cs="Arial"/>
        </w:rPr>
      </w:pPr>
      <w:r>
        <w:rPr>
          <w:rFonts w:ascii="Arial" w:hAnsi="Arial"/>
        </w:rPr>
        <w:t xml:space="preserve">Il display del sistema XK10 è progettato come un piccolo tablet e consente all'utente di raccogliere, analizzare e registrare i dati di misura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Fornisce istruzioni passo-passo per ciascun tipo di misura, con grafiche intuitive e letture in tempo reale che guidano l’operatore attraverso tutte le fasi del processo di misura.</w:t>
      </w:r>
    </w:p>
    <w:p w14:paraId="4E0018D7" w14:textId="77777777" w:rsidR="000054B2" w:rsidRPr="001C2192" w:rsidRDefault="000054B2" w:rsidP="000054B2">
      <w:pPr>
        <w:rPr>
          <w:rFonts w:ascii="Arial" w:hAnsi="Arial" w:cs="Arial"/>
        </w:rPr>
      </w:pPr>
    </w:p>
    <w:p w14:paraId="582D95C5" w14:textId="103A4A5B" w:rsidR="004F11A7" w:rsidRDefault="00EC6F89" w:rsidP="00EC6F89">
      <w:pPr>
        <w:rPr>
          <w:b/>
          <w:bCs/>
          <w:rFonts w:ascii="Arial" w:hAnsi="Arial" w:cs="Arial"/>
        </w:rPr>
      </w:pPr>
      <w:r>
        <w:rPr>
          <w:b/>
          <w:rFonts w:ascii="Arial" w:hAnsi="Arial"/>
        </w:rPr>
        <w:t xml:space="preserve">I risultati</w:t>
      </w:r>
    </w:p>
    <w:p w14:paraId="27433889" w14:textId="77777777" w:rsidR="00EC6F89" w:rsidRPr="001C2192" w:rsidRDefault="00EC6F89" w:rsidP="00EC6F89">
      <w:pPr>
        <w:rPr>
          <w:rFonts w:ascii="Arial" w:hAnsi="Arial" w:cs="Arial"/>
          <w:lang w:val="en-US"/>
        </w:rPr>
      </w:pPr>
    </w:p>
    <w:p w14:paraId="069630B8" w14:textId="6DB9D5E0" w:rsidR="00E87F5F" w:rsidRDefault="00E87F5F" w:rsidP="00E87F5F">
      <w:pPr>
        <w:pStyle w:val="NoSpacing"/>
        <w:rPr>
          <w:sz w:val="20"/>
          <w:szCs w:val="20"/>
          <w:rFonts w:ascii="Arial" w:eastAsia="Times New Roman" w:hAnsi="Arial" w:cs="Arial"/>
        </w:rPr>
      </w:pPr>
      <w:r>
        <w:rPr>
          <w:sz w:val="20"/>
          <w:rFonts w:ascii="Arial" w:hAnsi="Arial"/>
        </w:rPr>
        <w:t xml:space="preserve">Con il passaggio alla tecnologia di allineamento laser, Dawn Machinery ha incrementato la propria efficienza nella produzione di macchine utensili su misura e fatto fronte all'aumento della domanda di mercato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Il nuovo dispositivo ha prodotto anche un impatto positivo sull'accuratezza di ispezione delle macchine utensili.</w:t>
      </w:r>
    </w:p>
    <w:p w14:paraId="0D4EDE80" w14:textId="77777777" w:rsidR="00E87F5F" w:rsidRPr="00E87F5F" w:rsidRDefault="00E87F5F" w:rsidP="00E87F5F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4AD7BF89" w14:textId="77777777" w:rsidR="00E87F5F" w:rsidRPr="00E87F5F" w:rsidRDefault="00E87F5F" w:rsidP="00E87F5F">
      <w:pPr>
        <w:pStyle w:val="NoSpacing"/>
        <w:rPr>
          <w:sz w:val="20"/>
          <w:szCs w:val="20"/>
          <w:rFonts w:ascii="Arial" w:eastAsia="Times New Roman" w:hAnsi="Arial" w:cs="Arial"/>
        </w:rPr>
      </w:pPr>
      <w:r>
        <w:rPr>
          <w:sz w:val="20"/>
          <w:rFonts w:ascii="Arial" w:hAnsi="Arial"/>
        </w:rPr>
        <w:t xml:space="preserve">Hsu ha affermato: "Il sistema XK10 può essere trasportato e configurato con grande facilità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Per completare un processo di misura, i nostri operatori non devono fare altro che seguire le istruzioni visualizzate nel display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Ormai usiamo il sistema da diverso tempo e le prestazioni sono sempre di alto livello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Nel complesso, ritengo che l'efficienza di ispezione delle nostre macchine utensili sia migliorata almeno del 50%".</w:t>
      </w:r>
    </w:p>
    <w:p w14:paraId="00A04C41" w14:textId="77777777" w:rsidR="00E87F5F" w:rsidRDefault="00E87F5F" w:rsidP="00E87F5F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51DBC98E" w14:textId="25BA8C2C" w:rsidR="00E87F5F" w:rsidRPr="00E87F5F" w:rsidRDefault="00E87F5F" w:rsidP="00E87F5F">
      <w:pPr>
        <w:pStyle w:val="NoSpacing"/>
        <w:rPr>
          <w:sz w:val="20"/>
          <w:szCs w:val="20"/>
          <w:rFonts w:ascii="Arial" w:eastAsia="Times New Roman" w:hAnsi="Arial" w:cs="Arial"/>
        </w:rPr>
      </w:pPr>
      <w:r>
        <w:rPr>
          <w:sz w:val="20"/>
          <w:rFonts w:ascii="Arial" w:hAnsi="Arial"/>
        </w:rPr>
        <w:t xml:space="preserve">Come ha spiegato Hsu: “Il sistema di allineamento laser XK10 ha risolto anche i problemi legati alle misure nelle macchine utensili di grandi dimensioni.</w:t>
      </w:r>
    </w:p>
    <w:p w14:paraId="50CCBED7" w14:textId="77777777" w:rsidR="00E87F5F" w:rsidRDefault="00E87F5F" w:rsidP="00E87F5F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77D01DCE" w14:textId="209A0C0B" w:rsidR="00E87F5F" w:rsidRPr="00E87F5F" w:rsidRDefault="00E87F5F" w:rsidP="00E87F5F">
      <w:pPr>
        <w:pStyle w:val="NoSpacing"/>
        <w:rPr>
          <w:sz w:val="20"/>
          <w:szCs w:val="20"/>
          <w:rFonts w:ascii="Arial" w:eastAsia="Times New Roman" w:hAnsi="Arial" w:cs="Arial"/>
        </w:rPr>
      </w:pPr>
      <w:r>
        <w:rPr>
          <w:sz w:val="20"/>
          <w:rFonts w:ascii="Arial" w:hAnsi="Arial"/>
        </w:rPr>
        <w:t xml:space="preserve">Grazie alla possibilità di effettuare misure fino a 30 metri, XK10 ci permette di ispezionare facilmente anche le macchine con corsa lunga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Non dobbiamo più preoccuparci di cercare blocchi di dimensioni adeguate e questo ci aiuta a ridurre significativamente i costi di manodopera e a valutare la possibilità di costruire macchine ancora più grandi".</w:t>
      </w:r>
    </w:p>
    <w:p w14:paraId="04EB4E67" w14:textId="77777777" w:rsidR="00E87F5F" w:rsidRDefault="00E87F5F" w:rsidP="00E87F5F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06146425" w14:textId="59C20FF7" w:rsidR="00E87F5F" w:rsidRPr="00E87F5F" w:rsidRDefault="00E87F5F" w:rsidP="00E87F5F">
      <w:pPr>
        <w:pStyle w:val="NoSpacing"/>
        <w:rPr>
          <w:sz w:val="20"/>
          <w:szCs w:val="20"/>
          <w:rFonts w:ascii="Arial" w:eastAsia="Times New Roman" w:hAnsi="Arial" w:cs="Arial"/>
        </w:rPr>
      </w:pPr>
      <w:r>
        <w:rPr>
          <w:sz w:val="20"/>
          <w:rFonts w:ascii="Arial" w:hAnsi="Arial"/>
        </w:rPr>
        <w:t xml:space="preserve">Hsu ha anche riconosciuto l'importanza dei fissaggi e dei sistemi di reportistica, i quali hanno contribuito a migliorare l'efficienza e l'accuratezza:</w:t>
      </w:r>
    </w:p>
    <w:p w14:paraId="66069AAD" w14:textId="77777777" w:rsidR="00E87F5F" w:rsidRDefault="00E87F5F" w:rsidP="00E87F5F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5752A01A" w14:textId="522B6676" w:rsidR="00E87F5F" w:rsidRPr="00E87F5F" w:rsidRDefault="00E87F5F" w:rsidP="00E87F5F">
      <w:pPr>
        <w:pStyle w:val="NoSpacing"/>
        <w:rPr>
          <w:sz w:val="20"/>
          <w:szCs w:val="20"/>
          <w:rFonts w:ascii="Arial" w:eastAsia="Times New Roman" w:hAnsi="Arial" w:cs="Arial"/>
        </w:rPr>
      </w:pPr>
      <w:r>
        <w:rPr>
          <w:sz w:val="20"/>
          <w:rFonts w:ascii="Arial" w:hAnsi="Arial"/>
        </w:rPr>
        <w:t xml:space="preserve">"La maggior parte delle nostre commesse riguarda macchine personalizzate quindi la struttura meccanica di ogni progetto da ispezionare è diversa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In questo contesto, il kit di fissaggi di XK10 risulta utilissimo perché ci fornisce un set flessibile di pezzi predefiniti che semplifica tutte le operazioni di installazione.</w:t>
      </w:r>
    </w:p>
    <w:p w14:paraId="1CE36E32" w14:textId="77777777" w:rsidR="00E87F5F" w:rsidRDefault="00E87F5F" w:rsidP="00E87F5F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17D4FC49" w14:textId="2668C893" w:rsidR="00E87F5F" w:rsidRPr="00E87F5F" w:rsidRDefault="00E87F5F" w:rsidP="00E87F5F">
      <w:pPr>
        <w:pStyle w:val="NoSpacing"/>
        <w:rPr>
          <w:sz w:val="20"/>
          <w:szCs w:val="20"/>
          <w:rFonts w:ascii="Arial" w:eastAsia="Times New Roman" w:hAnsi="Arial" w:cs="Arial"/>
        </w:rPr>
      </w:pPr>
      <w:r>
        <w:rPr>
          <w:sz w:val="20"/>
          <w:rFonts w:ascii="Arial" w:hAnsi="Arial"/>
        </w:rPr>
        <w:t xml:space="preserve">Anche il software del display è molto intuitivo e semplice da usare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I dati vengono acquisiti con grande facilità e i report generati sono chiari e facilmente comprensibili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Siamo in grado di individuare con largo anticipo i potenziali errori nei pezzi creando così macchine sempre più affidabili".</w:t>
      </w:r>
    </w:p>
    <w:p w14:paraId="1AC4C207" w14:textId="77777777" w:rsidR="00E87F5F" w:rsidRDefault="00E87F5F" w:rsidP="00E87F5F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4486EFCE" w14:textId="0954409E" w:rsidR="00A40B8B" w:rsidRDefault="00E87F5F" w:rsidP="00E87F5F">
      <w:pPr>
        <w:pStyle w:val="NoSpacing"/>
        <w:rPr>
          <w:sz w:val="20"/>
          <w:szCs w:val="20"/>
          <w:rFonts w:ascii="Arial" w:eastAsia="Times New Roman" w:hAnsi="Arial" w:cs="Arial"/>
        </w:rPr>
      </w:pPr>
      <w:r>
        <w:rPr>
          <w:sz w:val="20"/>
          <w:rFonts w:ascii="Arial" w:hAnsi="Arial"/>
        </w:rPr>
        <w:t xml:space="preserve">Dawn Machinery sta valutando l'opportunità di acquistare da Renishaw anche un interferometro laser XL-80 e un sistema di calibrazione XR20-W per assi rotanti con cui testare i centri di lavoro a 5 assi.</w:t>
      </w:r>
    </w:p>
    <w:p w14:paraId="003F981D" w14:textId="77777777" w:rsidR="00E87F5F" w:rsidRPr="00A40B8B" w:rsidRDefault="00E87F5F" w:rsidP="00E87F5F">
      <w:pPr>
        <w:pStyle w:val="NoSpacing"/>
        <w:rPr>
          <w:rFonts w:ascii="Arial" w:hAnsi="Arial" w:cs="Arial"/>
          <w:sz w:val="20"/>
          <w:lang w:val="en-US"/>
        </w:rPr>
      </w:pPr>
    </w:p>
    <w:p w14:paraId="0B9071CA" w14:textId="74A63E92" w:rsidR="00EC6F89" w:rsidRPr="00EC6F89" w:rsidRDefault="00EC6F89" w:rsidP="00EC6F89">
      <w:pPr>
        <w:spacing w:line="276" w:lineRule="auto"/>
        <w:rPr>
          <w:b/>
          <w:bCs/>
          <w:rFonts w:ascii="Arial" w:hAnsi="Arial" w:cs="Arial"/>
        </w:rPr>
      </w:pPr>
      <w:r>
        <w:rPr>
          <w:rFonts w:ascii="Arial" w:hAnsi="Arial"/>
        </w:rPr>
        <w:t xml:space="preserve">Per maggiori informazioni, visita </w:t>
      </w:r>
      <w:r>
        <w:rPr>
          <w:b/>
          <w:rFonts w:ascii="Arial" w:hAnsi="Arial"/>
        </w:rPr>
        <w:t xml:space="preserve">www.renishaw.it/dawn</w:t>
      </w: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b/>
          <w:sz w:val="22"/>
          <w:szCs w:val="22"/>
          <w:rFonts w:ascii="Arial" w:hAnsi="Arial" w:cs="Arial"/>
        </w:rPr>
      </w:pPr>
      <w:r>
        <w:rPr>
          <w:b/>
          <w:sz w:val="22"/>
          <w:rFonts w:ascii="Arial" w:hAnsi="Arial"/>
        </w:rPr>
        <w:t xml:space="preserve">-FINE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sectPr w:rsidR="00CA494F" w:rsidSect="00B803A3">
      <w:headerReference w:type="first" r:id="rId11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DA20FD" w14:textId="77777777" w:rsidR="00C75F96" w:rsidRDefault="00C75F96" w:rsidP="002E2F8C">
      <w:r>
        <w:separator/>
      </w:r>
    </w:p>
  </w:endnote>
  <w:endnote w:type="continuationSeparator" w:id="0">
    <w:p w14:paraId="000AF2F4" w14:textId="77777777" w:rsidR="00C75F96" w:rsidRDefault="00C75F96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Helvetica Medium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 LT Pro">
    <w:panose1 w:val="020B0504020202020204"/>
    <w:charset w:val="00"/>
    <w:family w:val="swiss"/>
    <w:pitch w:val="variable"/>
    <w:sig w:usb0="A00002AF" w:usb1="5000204A" w:usb2="00000000" w:usb3="00000000" w:csb0="00000097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C7AA5E" w14:textId="77777777" w:rsidR="00C75F96" w:rsidRDefault="00C75F96" w:rsidP="002E2F8C">
      <w:r>
        <w:separator/>
      </w:r>
    </w:p>
  </w:footnote>
  <w:footnote w:type="continuationSeparator" w:id="0">
    <w:p w14:paraId="22F24F1B" w14:textId="77777777" w:rsidR="00C75F96" w:rsidRDefault="00C75F96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880D7" w14:textId="7574C959" w:rsidR="00E63517" w:rsidRDefault="00E635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6E2D5D"/>
    <w:multiLevelType w:val="hybridMultilevel"/>
    <w:tmpl w:val="FF6EB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dirty" w:grammar="dirty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054B2"/>
    <w:rsid w:val="000252CA"/>
    <w:rsid w:val="000566E5"/>
    <w:rsid w:val="00075B33"/>
    <w:rsid w:val="000B6575"/>
    <w:rsid w:val="000C6F60"/>
    <w:rsid w:val="00113C35"/>
    <w:rsid w:val="0012029C"/>
    <w:rsid w:val="00135DB0"/>
    <w:rsid w:val="00151FED"/>
    <w:rsid w:val="001753BC"/>
    <w:rsid w:val="00180B30"/>
    <w:rsid w:val="001A7649"/>
    <w:rsid w:val="001B5924"/>
    <w:rsid w:val="001C2192"/>
    <w:rsid w:val="00202057"/>
    <w:rsid w:val="0021225A"/>
    <w:rsid w:val="00217E23"/>
    <w:rsid w:val="00227CE4"/>
    <w:rsid w:val="00245116"/>
    <w:rsid w:val="002469DB"/>
    <w:rsid w:val="00257833"/>
    <w:rsid w:val="002858D4"/>
    <w:rsid w:val="00291695"/>
    <w:rsid w:val="002A4C90"/>
    <w:rsid w:val="002C2F52"/>
    <w:rsid w:val="002E2F8C"/>
    <w:rsid w:val="00310B2A"/>
    <w:rsid w:val="003377F3"/>
    <w:rsid w:val="003647B3"/>
    <w:rsid w:val="003659A8"/>
    <w:rsid w:val="00373754"/>
    <w:rsid w:val="00381AE5"/>
    <w:rsid w:val="00387027"/>
    <w:rsid w:val="00392EF6"/>
    <w:rsid w:val="0039382D"/>
    <w:rsid w:val="003D5DDB"/>
    <w:rsid w:val="003E6E81"/>
    <w:rsid w:val="003F2730"/>
    <w:rsid w:val="003F79F2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C1978"/>
    <w:rsid w:val="004C5163"/>
    <w:rsid w:val="004C68BF"/>
    <w:rsid w:val="004F11A7"/>
    <w:rsid w:val="004F5243"/>
    <w:rsid w:val="0050292E"/>
    <w:rsid w:val="00505214"/>
    <w:rsid w:val="0051473C"/>
    <w:rsid w:val="00524281"/>
    <w:rsid w:val="00535A5C"/>
    <w:rsid w:val="00544ECF"/>
    <w:rsid w:val="00546FE4"/>
    <w:rsid w:val="00576141"/>
    <w:rsid w:val="00590FCF"/>
    <w:rsid w:val="005A7A54"/>
    <w:rsid w:val="005B2717"/>
    <w:rsid w:val="005D416B"/>
    <w:rsid w:val="005F46B8"/>
    <w:rsid w:val="00604CE4"/>
    <w:rsid w:val="00633356"/>
    <w:rsid w:val="00644635"/>
    <w:rsid w:val="0065468E"/>
    <w:rsid w:val="0066289D"/>
    <w:rsid w:val="00666780"/>
    <w:rsid w:val="006818AC"/>
    <w:rsid w:val="006873DF"/>
    <w:rsid w:val="00694EDE"/>
    <w:rsid w:val="0069553D"/>
    <w:rsid w:val="006B413D"/>
    <w:rsid w:val="006C2C75"/>
    <w:rsid w:val="006E4D82"/>
    <w:rsid w:val="00701066"/>
    <w:rsid w:val="00714411"/>
    <w:rsid w:val="0072403D"/>
    <w:rsid w:val="0073088A"/>
    <w:rsid w:val="00775194"/>
    <w:rsid w:val="00797E75"/>
    <w:rsid w:val="007B1F00"/>
    <w:rsid w:val="007B7B78"/>
    <w:rsid w:val="007C3DAF"/>
    <w:rsid w:val="007C4DCE"/>
    <w:rsid w:val="007C65C2"/>
    <w:rsid w:val="007D6F24"/>
    <w:rsid w:val="007F3BB1"/>
    <w:rsid w:val="00803355"/>
    <w:rsid w:val="008149F1"/>
    <w:rsid w:val="00834701"/>
    <w:rsid w:val="00864808"/>
    <w:rsid w:val="00874709"/>
    <w:rsid w:val="008757C5"/>
    <w:rsid w:val="00893A94"/>
    <w:rsid w:val="008D1D65"/>
    <w:rsid w:val="008D3B4D"/>
    <w:rsid w:val="008E2064"/>
    <w:rsid w:val="008E495B"/>
    <w:rsid w:val="00910A83"/>
    <w:rsid w:val="00934121"/>
    <w:rsid w:val="00934541"/>
    <w:rsid w:val="009415B6"/>
    <w:rsid w:val="00941D0F"/>
    <w:rsid w:val="0098680F"/>
    <w:rsid w:val="009B326C"/>
    <w:rsid w:val="009B63D3"/>
    <w:rsid w:val="009C1550"/>
    <w:rsid w:val="009C2F78"/>
    <w:rsid w:val="009F23F0"/>
    <w:rsid w:val="009F352A"/>
    <w:rsid w:val="00A05840"/>
    <w:rsid w:val="00A32C35"/>
    <w:rsid w:val="00A40B8B"/>
    <w:rsid w:val="00A60348"/>
    <w:rsid w:val="00A6754A"/>
    <w:rsid w:val="00AB10DA"/>
    <w:rsid w:val="00AE4B5D"/>
    <w:rsid w:val="00AE57F3"/>
    <w:rsid w:val="00AF0949"/>
    <w:rsid w:val="00AF60BA"/>
    <w:rsid w:val="00B03550"/>
    <w:rsid w:val="00B04F0C"/>
    <w:rsid w:val="00B35AA9"/>
    <w:rsid w:val="00B36D87"/>
    <w:rsid w:val="00B4011E"/>
    <w:rsid w:val="00B53C11"/>
    <w:rsid w:val="00B617A7"/>
    <w:rsid w:val="00B61F67"/>
    <w:rsid w:val="00B70DAB"/>
    <w:rsid w:val="00B803A3"/>
    <w:rsid w:val="00B869E7"/>
    <w:rsid w:val="00B87FD3"/>
    <w:rsid w:val="00BD65FB"/>
    <w:rsid w:val="00BF3745"/>
    <w:rsid w:val="00C12C00"/>
    <w:rsid w:val="00C30CDF"/>
    <w:rsid w:val="00C34EC9"/>
    <w:rsid w:val="00C43C73"/>
    <w:rsid w:val="00C44CC2"/>
    <w:rsid w:val="00C47966"/>
    <w:rsid w:val="00C75F96"/>
    <w:rsid w:val="00CA494F"/>
    <w:rsid w:val="00CB0C2C"/>
    <w:rsid w:val="00CC2F07"/>
    <w:rsid w:val="00CD6AD4"/>
    <w:rsid w:val="00CF722A"/>
    <w:rsid w:val="00D03AD0"/>
    <w:rsid w:val="00D30FD8"/>
    <w:rsid w:val="00D366C8"/>
    <w:rsid w:val="00D851C0"/>
    <w:rsid w:val="00D87313"/>
    <w:rsid w:val="00D92177"/>
    <w:rsid w:val="00D94965"/>
    <w:rsid w:val="00D96ACE"/>
    <w:rsid w:val="00D97C50"/>
    <w:rsid w:val="00DC65AA"/>
    <w:rsid w:val="00DF6E72"/>
    <w:rsid w:val="00E22254"/>
    <w:rsid w:val="00E457B4"/>
    <w:rsid w:val="00E50CD8"/>
    <w:rsid w:val="00E63517"/>
    <w:rsid w:val="00E73435"/>
    <w:rsid w:val="00E87F5F"/>
    <w:rsid w:val="00E913EC"/>
    <w:rsid w:val="00EA2DA8"/>
    <w:rsid w:val="00EA334A"/>
    <w:rsid w:val="00EA3AF0"/>
    <w:rsid w:val="00EB40A4"/>
    <w:rsid w:val="00EC0CC5"/>
    <w:rsid w:val="00EC6F89"/>
    <w:rsid w:val="00EF3218"/>
    <w:rsid w:val="00F05286"/>
    <w:rsid w:val="00F30D7C"/>
    <w:rsid w:val="00F560D5"/>
    <w:rsid w:val="00F60098"/>
    <w:rsid w:val="00F65081"/>
    <w:rsid w:val="00F71F07"/>
    <w:rsid w:val="00F81452"/>
    <w:rsid w:val="00FA3F2E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it-IT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it-IT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it-IT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it-IT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40B8B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4F11A7"/>
    <w:pPr>
      <w:ind w:left="720"/>
      <w:contextualSpacing/>
    </w:pPr>
  </w:style>
  <w:style w:type="paragraph" w:customStyle="1" w:styleId="Mainbodytext8pt">
    <w:name w:val="Main body text 8pt"/>
    <w:basedOn w:val="Normal"/>
    <w:uiPriority w:val="99"/>
    <w:rsid w:val="00151FED"/>
    <w:pPr>
      <w:tabs>
        <w:tab w:val="left" w:pos="198"/>
        <w:tab w:val="left" w:pos="567"/>
        <w:tab w:val="left" w:pos="850"/>
      </w:tabs>
      <w:suppressAutoHyphens/>
      <w:autoSpaceDE w:val="0"/>
      <w:autoSpaceDN w:val="0"/>
      <w:adjustRightInd w:val="0"/>
      <w:spacing w:after="113" w:line="240" w:lineRule="atLeast"/>
      <w:textAlignment w:val="baseline"/>
    </w:pPr>
    <w:rPr>
      <w:rFonts w:ascii="Helvetica Medium" w:hAnsi="Helvetica Medium" w:cs="Helvetica Medium"/>
      <w:color w:val="000000"/>
      <w:sz w:val="16"/>
      <w:szCs w:val="16"/>
    </w:rPr>
  </w:style>
  <w:style w:type="character" w:customStyle="1" w:styleId="textMainbody">
    <w:name w:val="text (Main body)"/>
    <w:uiPriority w:val="99"/>
    <w:rsid w:val="00151FED"/>
    <w:rPr>
      <w:rFonts w:ascii="Helvetica Medium" w:hAnsi="Helvetica Medium" w:cs="Helvetica Medium"/>
      <w:color w:val="000000"/>
      <w:spacing w:val="0"/>
      <w:w w:val="100"/>
      <w:position w:val="0"/>
      <w:sz w:val="16"/>
      <w:szCs w:val="16"/>
      <w:u w:val="none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99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1196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89640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523F72E7DAAF4F82886FDCB5123193" ma:contentTypeVersion="12" ma:contentTypeDescription="Create a new document." ma:contentTypeScope="" ma:versionID="77e1ee20c8a7a5c296eef2cc74554750">
  <xsd:schema xmlns:xsd="http://www.w3.org/2001/XMLSchema" xmlns:xs="http://www.w3.org/2001/XMLSchema" xmlns:p="http://schemas.microsoft.com/office/2006/metadata/properties" xmlns:ns2="64d3ed54-142c-4ac0-8d13-a5f340537a3a" xmlns:ns3="26600812-83e8-4289-8a6b-ff351b3853b9" targetNamespace="http://schemas.microsoft.com/office/2006/metadata/properties" ma:root="true" ma:fieldsID="68657053472934795efab8cb5e70f07d" ns2:_="" ns3:_="">
    <xsd:import namespace="64d3ed54-142c-4ac0-8d13-a5f340537a3a"/>
    <xsd:import namespace="26600812-83e8-4289-8a6b-ff351b385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3ed54-142c-4ac0-8d13-a5f340537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600812-83e8-4289-8a6b-ff351b385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79BC5D-2762-474D-9C79-B8CA9375AF0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F1008D2-E6BF-48B3-ABED-9A1ADECED0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3ed54-142c-4ac0-8d13-a5f340537a3a"/>
    <ds:schemaRef ds:uri="26600812-83e8-4289-8a6b-ff351b385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2</Pages>
  <Words>980</Words>
  <Characters>557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6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Jo Green</cp:lastModifiedBy>
  <cp:revision>7</cp:revision>
  <cp:lastPrinted>2014-11-03T12:56:00Z</cp:lastPrinted>
  <dcterms:created xsi:type="dcterms:W3CDTF">2021-04-27T11:24:00Z</dcterms:created>
  <dcterms:modified xsi:type="dcterms:W3CDTF">2021-06-28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523F72E7DAAF4F82886FDCB5123193</vt:lpwstr>
  </property>
</Properties>
</file>